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471a6934-81f5-4147-9f91-bd1f400ef9d7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nsa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nsa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6T17:40:56Z</dcterms:created>
  <dcterms:modified xsi:type="dcterms:W3CDTF">2023-06-06T17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